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774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962"/>
        <w:gridCol w:w="5812"/>
      </w:tblGrid>
      <w:tr w:rsidR="001C1672" w:rsidRPr="00FF6DB3" w14:paraId="0F76534C" w14:textId="77777777" w:rsidTr="006C66C8">
        <w:trPr>
          <w:trHeight w:val="555"/>
        </w:trPr>
        <w:tc>
          <w:tcPr>
            <w:tcW w:w="10774" w:type="dxa"/>
            <w:gridSpan w:val="2"/>
            <w:shd w:val="clear" w:color="auto" w:fill="E5DFEC" w:themeFill="accent4" w:themeFillTint="33"/>
          </w:tcPr>
          <w:p w14:paraId="2A0CD900" w14:textId="77AC1570" w:rsidR="00B76A2A" w:rsidRPr="00851FF8" w:rsidRDefault="006435C7" w:rsidP="00851FF8">
            <w:pPr>
              <w:jc w:val="center"/>
              <w:rPr>
                <w:b/>
                <w:sz w:val="30"/>
                <w:szCs w:val="30"/>
              </w:rPr>
            </w:pPr>
            <w:r w:rsidRPr="00B76A2A">
              <w:rPr>
                <w:b/>
                <w:sz w:val="30"/>
                <w:szCs w:val="30"/>
              </w:rPr>
              <w:t>B</w:t>
            </w:r>
            <w:r w:rsidR="00635640" w:rsidRPr="00B76A2A">
              <w:rPr>
                <w:b/>
                <w:sz w:val="30"/>
                <w:szCs w:val="30"/>
              </w:rPr>
              <w:t>arnardo’s Scotland Welcome (Ukraine) Service</w:t>
            </w:r>
            <w:r w:rsidR="00B76A2A" w:rsidRPr="00B76A2A">
              <w:rPr>
                <w:b/>
                <w:sz w:val="30"/>
                <w:szCs w:val="30"/>
              </w:rPr>
              <w:t xml:space="preserve"> </w:t>
            </w:r>
            <w:r w:rsidR="00FF6DB3" w:rsidRPr="00B76A2A">
              <w:rPr>
                <w:b/>
                <w:sz w:val="30"/>
                <w:szCs w:val="30"/>
              </w:rPr>
              <w:t>Referral Form</w:t>
            </w:r>
          </w:p>
          <w:p w14:paraId="51CEC7E3" w14:textId="5963CDE3" w:rsidR="00B76A2A" w:rsidRPr="00B4409B" w:rsidRDefault="00B76A2A" w:rsidP="00B76A2A">
            <w:pPr>
              <w:rPr>
                <w:rFonts w:ascii="Arial" w:eastAsiaTheme="minorEastAsia" w:hAnsi="Arial" w:cs="Arial"/>
                <w:b/>
                <w:bCs/>
                <w:noProof/>
                <w:color w:val="00B050"/>
              </w:rPr>
            </w:pPr>
            <w:r>
              <w:rPr>
                <w:b/>
                <w:bCs/>
                <w:sz w:val="22"/>
                <w:szCs w:val="22"/>
              </w:rPr>
              <w:t xml:space="preserve">                </w:t>
            </w:r>
            <w:r w:rsidRPr="00B4409B">
              <w:rPr>
                <w:b/>
                <w:bCs/>
                <w:sz w:val="22"/>
                <w:szCs w:val="22"/>
              </w:rPr>
              <w:t xml:space="preserve">Please send this form to: </w:t>
            </w:r>
            <w:hyperlink r:id="rId6" w:history="1">
              <w:r w:rsidRPr="00B4409B">
                <w:rPr>
                  <w:rStyle w:val="Hyperlink"/>
                  <w:rFonts w:ascii="Arial" w:eastAsiaTheme="minorEastAsia" w:hAnsi="Arial" w:cs="Arial"/>
                  <w:b/>
                  <w:bCs/>
                  <w:noProof/>
                  <w:color w:val="00B050"/>
                </w:rPr>
                <w:t>scotlandwelcome@barnardos.org.uk</w:t>
              </w:r>
            </w:hyperlink>
          </w:p>
          <w:p w14:paraId="6DAC8BA6" w14:textId="77777777" w:rsidR="009A423C" w:rsidRPr="00FF6DB3" w:rsidRDefault="009A423C" w:rsidP="00C2349F">
            <w:pPr>
              <w:jc w:val="center"/>
              <w:rPr>
                <w:sz w:val="14"/>
              </w:rPr>
            </w:pPr>
          </w:p>
        </w:tc>
      </w:tr>
      <w:tr w:rsidR="00643B1C" w:rsidRPr="00B4409B" w14:paraId="54A99816" w14:textId="77777777" w:rsidTr="004E26FD">
        <w:trPr>
          <w:trHeight w:val="394"/>
        </w:trPr>
        <w:tc>
          <w:tcPr>
            <w:tcW w:w="4962" w:type="dxa"/>
            <w:shd w:val="clear" w:color="auto" w:fill="E5DFEC" w:themeFill="accent4" w:themeFillTint="33"/>
            <w:vAlign w:val="center"/>
          </w:tcPr>
          <w:p w14:paraId="496644FA" w14:textId="39E2BE53" w:rsidR="00FF6DB3" w:rsidRPr="00B4409B" w:rsidRDefault="00643B1C" w:rsidP="006B181B">
            <w:pPr>
              <w:rPr>
                <w:b/>
                <w:sz w:val="22"/>
                <w:szCs w:val="22"/>
              </w:rPr>
            </w:pPr>
            <w:r w:rsidRPr="00B4409B">
              <w:rPr>
                <w:b/>
                <w:sz w:val="22"/>
                <w:szCs w:val="22"/>
              </w:rPr>
              <w:t>Date sent</w:t>
            </w:r>
            <w:r w:rsidR="00A9775F" w:rsidRPr="00B4409B">
              <w:rPr>
                <w:b/>
                <w:sz w:val="22"/>
                <w:szCs w:val="22"/>
              </w:rPr>
              <w:t>:</w:t>
            </w:r>
            <w:r w:rsidRPr="00B4409B">
              <w:rPr>
                <w:b/>
                <w:sz w:val="22"/>
                <w:szCs w:val="22"/>
              </w:rPr>
              <w:t xml:space="preserve"> </w:t>
            </w:r>
          </w:p>
        </w:tc>
        <w:tc>
          <w:tcPr>
            <w:tcW w:w="5812" w:type="dxa"/>
            <w:shd w:val="clear" w:color="auto" w:fill="FFFFFF" w:themeFill="background1"/>
          </w:tcPr>
          <w:p w14:paraId="737117C3" w14:textId="6EAEA3D3" w:rsidR="00643B1C" w:rsidRPr="00B4409B" w:rsidRDefault="00643B1C" w:rsidP="004E26FD">
            <w:pPr>
              <w:rPr>
                <w:sz w:val="22"/>
                <w:szCs w:val="22"/>
              </w:rPr>
            </w:pPr>
          </w:p>
        </w:tc>
      </w:tr>
      <w:tr w:rsidR="00755CDC" w:rsidRPr="00B4409B" w14:paraId="717056E1" w14:textId="77777777" w:rsidTr="004E26FD">
        <w:trPr>
          <w:trHeight w:val="648"/>
        </w:trPr>
        <w:tc>
          <w:tcPr>
            <w:tcW w:w="4962" w:type="dxa"/>
            <w:shd w:val="clear" w:color="auto" w:fill="E5DFEC" w:themeFill="accent4" w:themeFillTint="33"/>
            <w:vAlign w:val="center"/>
          </w:tcPr>
          <w:p w14:paraId="6F581E79" w14:textId="0ED36EEF" w:rsidR="006C66C8" w:rsidRPr="006B181B" w:rsidRDefault="00755CDC" w:rsidP="006B181B">
            <w:pPr>
              <w:rPr>
                <w:b/>
                <w:sz w:val="22"/>
                <w:szCs w:val="22"/>
              </w:rPr>
            </w:pPr>
            <w:r w:rsidRPr="00B4409B">
              <w:rPr>
                <w:b/>
                <w:sz w:val="22"/>
                <w:szCs w:val="22"/>
              </w:rPr>
              <w:t xml:space="preserve">Name of </w:t>
            </w:r>
            <w:r w:rsidR="00A9775F" w:rsidRPr="00B4409B">
              <w:rPr>
                <w:b/>
                <w:sz w:val="22"/>
                <w:szCs w:val="22"/>
              </w:rPr>
              <w:t>referrer</w:t>
            </w:r>
            <w:r w:rsidR="00FF6DB3" w:rsidRPr="00B4409B">
              <w:rPr>
                <w:b/>
                <w:sz w:val="22"/>
                <w:szCs w:val="22"/>
              </w:rPr>
              <w:t>:</w:t>
            </w:r>
          </w:p>
        </w:tc>
        <w:tc>
          <w:tcPr>
            <w:tcW w:w="5812" w:type="dxa"/>
            <w:shd w:val="clear" w:color="auto" w:fill="auto"/>
          </w:tcPr>
          <w:p w14:paraId="22960CA8" w14:textId="3CCFBDE1" w:rsidR="00755CDC" w:rsidRPr="00B4409B" w:rsidRDefault="00755CDC" w:rsidP="004E26FD">
            <w:pPr>
              <w:rPr>
                <w:sz w:val="22"/>
                <w:szCs w:val="22"/>
              </w:rPr>
            </w:pPr>
          </w:p>
        </w:tc>
      </w:tr>
      <w:tr w:rsidR="00B4409B" w:rsidRPr="00B4409B" w14:paraId="00631EFD" w14:textId="77777777" w:rsidTr="004E26FD">
        <w:trPr>
          <w:trHeight w:val="648"/>
        </w:trPr>
        <w:tc>
          <w:tcPr>
            <w:tcW w:w="4962" w:type="dxa"/>
            <w:shd w:val="clear" w:color="auto" w:fill="E5DFEC" w:themeFill="accent4" w:themeFillTint="33"/>
            <w:vAlign w:val="center"/>
          </w:tcPr>
          <w:p w14:paraId="6DDE7152" w14:textId="3CABAC92" w:rsidR="00B4409B" w:rsidRPr="00B4409B" w:rsidRDefault="00B4409B" w:rsidP="006B181B">
            <w:pPr>
              <w:rPr>
                <w:b/>
                <w:sz w:val="22"/>
                <w:szCs w:val="22"/>
              </w:rPr>
            </w:pPr>
            <w:r w:rsidRPr="00B4409B">
              <w:rPr>
                <w:b/>
                <w:sz w:val="22"/>
                <w:szCs w:val="22"/>
              </w:rPr>
              <w:t>Service Name:</w:t>
            </w:r>
          </w:p>
        </w:tc>
        <w:tc>
          <w:tcPr>
            <w:tcW w:w="5812" w:type="dxa"/>
            <w:shd w:val="clear" w:color="auto" w:fill="auto"/>
          </w:tcPr>
          <w:p w14:paraId="09AE5798" w14:textId="77777777" w:rsidR="00B4409B" w:rsidRPr="00B4409B" w:rsidRDefault="00B4409B" w:rsidP="004E26FD">
            <w:pPr>
              <w:rPr>
                <w:sz w:val="22"/>
                <w:szCs w:val="22"/>
              </w:rPr>
            </w:pPr>
          </w:p>
        </w:tc>
      </w:tr>
      <w:tr w:rsidR="00643B1C" w:rsidRPr="00B4409B" w14:paraId="6045D85E" w14:textId="77777777" w:rsidTr="00390054">
        <w:trPr>
          <w:trHeight w:val="632"/>
        </w:trPr>
        <w:tc>
          <w:tcPr>
            <w:tcW w:w="4962" w:type="dxa"/>
            <w:shd w:val="clear" w:color="auto" w:fill="E5DFEC" w:themeFill="accent4" w:themeFillTint="33"/>
            <w:vAlign w:val="bottom"/>
          </w:tcPr>
          <w:p w14:paraId="7DC1EB5F" w14:textId="401B48B9" w:rsidR="00643B1C" w:rsidRPr="00B4409B" w:rsidRDefault="00A9775F" w:rsidP="00390054">
            <w:pPr>
              <w:rPr>
                <w:b/>
                <w:sz w:val="22"/>
                <w:szCs w:val="22"/>
              </w:rPr>
            </w:pPr>
            <w:r w:rsidRPr="00B4409B">
              <w:rPr>
                <w:b/>
                <w:sz w:val="22"/>
                <w:szCs w:val="22"/>
              </w:rPr>
              <w:t>T</w:t>
            </w:r>
            <w:r w:rsidR="00BE495B" w:rsidRPr="00B4409B">
              <w:rPr>
                <w:b/>
                <w:sz w:val="22"/>
                <w:szCs w:val="22"/>
              </w:rPr>
              <w:t>elephone number</w:t>
            </w:r>
            <w:r w:rsidR="00FF6DB3" w:rsidRPr="00B4409B">
              <w:rPr>
                <w:b/>
                <w:sz w:val="22"/>
                <w:szCs w:val="22"/>
              </w:rPr>
              <w:t>:</w:t>
            </w:r>
          </w:p>
          <w:p w14:paraId="136FA29C" w14:textId="77777777" w:rsidR="006C66C8" w:rsidRPr="00B4409B" w:rsidRDefault="006C66C8" w:rsidP="00390054">
            <w:pPr>
              <w:rPr>
                <w:b/>
                <w:sz w:val="14"/>
                <w:szCs w:val="22"/>
              </w:rPr>
            </w:pPr>
          </w:p>
        </w:tc>
        <w:tc>
          <w:tcPr>
            <w:tcW w:w="5812" w:type="dxa"/>
            <w:shd w:val="clear" w:color="auto" w:fill="FFFFFF" w:themeFill="background1"/>
          </w:tcPr>
          <w:p w14:paraId="3CBE0154" w14:textId="08B42DB1" w:rsidR="00643B1C" w:rsidRPr="00B4409B" w:rsidRDefault="00643B1C" w:rsidP="004E26FD">
            <w:pPr>
              <w:rPr>
                <w:sz w:val="22"/>
                <w:szCs w:val="22"/>
              </w:rPr>
            </w:pPr>
          </w:p>
        </w:tc>
      </w:tr>
      <w:tr w:rsidR="00643B1C" w:rsidRPr="00B4409B" w14:paraId="025C5180" w14:textId="77777777" w:rsidTr="004E26FD">
        <w:trPr>
          <w:trHeight w:val="492"/>
        </w:trPr>
        <w:tc>
          <w:tcPr>
            <w:tcW w:w="4962" w:type="dxa"/>
            <w:shd w:val="clear" w:color="auto" w:fill="E5DFEC" w:themeFill="accent4" w:themeFillTint="33"/>
            <w:vAlign w:val="center"/>
          </w:tcPr>
          <w:p w14:paraId="2ACC6430" w14:textId="73A1406E" w:rsidR="006C66C8" w:rsidRPr="006B7402" w:rsidRDefault="00A9775F" w:rsidP="006B181B">
            <w:pPr>
              <w:rPr>
                <w:b/>
                <w:sz w:val="22"/>
                <w:szCs w:val="22"/>
              </w:rPr>
            </w:pPr>
            <w:r w:rsidRPr="00B4409B">
              <w:rPr>
                <w:b/>
                <w:sz w:val="22"/>
                <w:szCs w:val="22"/>
              </w:rPr>
              <w:t>E</w:t>
            </w:r>
            <w:r w:rsidR="00BE495B" w:rsidRPr="00B4409B">
              <w:rPr>
                <w:b/>
                <w:sz w:val="22"/>
                <w:szCs w:val="22"/>
              </w:rPr>
              <w:t>mail address</w:t>
            </w:r>
            <w:r w:rsidR="00FF6DB3" w:rsidRPr="00B4409B">
              <w:rPr>
                <w:b/>
                <w:sz w:val="22"/>
                <w:szCs w:val="22"/>
              </w:rPr>
              <w:t>:</w:t>
            </w:r>
          </w:p>
        </w:tc>
        <w:tc>
          <w:tcPr>
            <w:tcW w:w="5812" w:type="dxa"/>
            <w:shd w:val="clear" w:color="auto" w:fill="FFFFFF" w:themeFill="background1"/>
          </w:tcPr>
          <w:p w14:paraId="7E2C3E3B" w14:textId="0349A7AF" w:rsidR="004706B0" w:rsidRPr="00B4409B" w:rsidRDefault="004706B0" w:rsidP="004E26FD">
            <w:pPr>
              <w:rPr>
                <w:b/>
                <w:sz w:val="22"/>
                <w:szCs w:val="22"/>
              </w:rPr>
            </w:pPr>
          </w:p>
        </w:tc>
      </w:tr>
      <w:tr w:rsidR="00B4409B" w:rsidRPr="00B4409B" w14:paraId="1DB91AE3" w14:textId="77777777" w:rsidTr="004E26FD">
        <w:trPr>
          <w:trHeight w:val="492"/>
        </w:trPr>
        <w:tc>
          <w:tcPr>
            <w:tcW w:w="4962" w:type="dxa"/>
            <w:shd w:val="clear" w:color="auto" w:fill="E5DFEC" w:themeFill="accent4" w:themeFillTint="33"/>
            <w:vAlign w:val="center"/>
          </w:tcPr>
          <w:p w14:paraId="415D89E7" w14:textId="3053D67C" w:rsidR="00B4409B" w:rsidRPr="00B4409B" w:rsidRDefault="00B4409B" w:rsidP="006B181B">
            <w:pPr>
              <w:rPr>
                <w:b/>
                <w:sz w:val="22"/>
                <w:szCs w:val="22"/>
              </w:rPr>
            </w:pPr>
            <w:r w:rsidRPr="00B4409B">
              <w:rPr>
                <w:b/>
                <w:sz w:val="22"/>
                <w:szCs w:val="22"/>
              </w:rPr>
              <w:t>Local Authority &amp; Area:</w:t>
            </w:r>
          </w:p>
        </w:tc>
        <w:tc>
          <w:tcPr>
            <w:tcW w:w="5812" w:type="dxa"/>
            <w:shd w:val="clear" w:color="auto" w:fill="FFFFFF" w:themeFill="background1"/>
          </w:tcPr>
          <w:p w14:paraId="3C80368A" w14:textId="77777777" w:rsidR="00B4409B" w:rsidRPr="00B4409B" w:rsidRDefault="00B4409B" w:rsidP="004E26FD">
            <w:pPr>
              <w:rPr>
                <w:b/>
                <w:sz w:val="22"/>
                <w:szCs w:val="22"/>
              </w:rPr>
            </w:pPr>
          </w:p>
        </w:tc>
      </w:tr>
      <w:tr w:rsidR="00256AE7" w:rsidRPr="00B4409B" w14:paraId="5A3FD47E" w14:textId="77777777" w:rsidTr="00851FF8">
        <w:trPr>
          <w:trHeight w:val="495"/>
        </w:trPr>
        <w:tc>
          <w:tcPr>
            <w:tcW w:w="10774" w:type="dxa"/>
            <w:gridSpan w:val="2"/>
            <w:shd w:val="clear" w:color="auto" w:fill="FFFFFF" w:themeFill="background1"/>
            <w:vAlign w:val="center"/>
          </w:tcPr>
          <w:p w14:paraId="347727D5" w14:textId="7034DB80" w:rsidR="009100FF" w:rsidRPr="00B4409B" w:rsidRDefault="00635640" w:rsidP="00851FF8">
            <w:pPr>
              <w:rPr>
                <w:b/>
                <w:sz w:val="22"/>
                <w:szCs w:val="22"/>
              </w:rPr>
            </w:pPr>
            <w:r w:rsidRPr="00B4409B">
              <w:rPr>
                <w:b/>
                <w:sz w:val="22"/>
                <w:szCs w:val="22"/>
              </w:rPr>
              <w:t>Family</w:t>
            </w:r>
            <w:r w:rsidR="00256AE7" w:rsidRPr="00B4409B">
              <w:rPr>
                <w:b/>
                <w:sz w:val="22"/>
                <w:szCs w:val="22"/>
              </w:rPr>
              <w:t xml:space="preserve"> Details:</w:t>
            </w:r>
            <w:r w:rsidR="00B219A5" w:rsidRPr="00B4409B">
              <w:rPr>
                <w:b/>
                <w:sz w:val="22"/>
                <w:szCs w:val="22"/>
              </w:rPr>
              <w:t xml:space="preserve"> </w:t>
            </w:r>
            <w:sdt>
              <w:sdtPr>
                <w:rPr>
                  <w:b/>
                  <w:sz w:val="22"/>
                  <w:szCs w:val="22"/>
                </w:rPr>
                <w:id w:val="-1320970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100FF" w:rsidRPr="00B4409B">
                  <w:rPr>
                    <w:rFonts w:ascii="MS Gothic" w:eastAsia="MS Gothic" w:hAnsi="MS Gothic" w:hint="eastAsia"/>
                    <w:b/>
                    <w:sz w:val="22"/>
                    <w:szCs w:val="22"/>
                  </w:rPr>
                  <w:t>☐</w:t>
                </w:r>
              </w:sdtContent>
            </w:sdt>
            <w:r w:rsidR="009100FF" w:rsidRPr="00B4409B">
              <w:rPr>
                <w:b/>
                <w:sz w:val="22"/>
                <w:szCs w:val="22"/>
              </w:rPr>
              <w:t xml:space="preserve"> Ukrainian Family   </w:t>
            </w:r>
            <w:sdt>
              <w:sdtPr>
                <w:rPr>
                  <w:b/>
                  <w:sz w:val="22"/>
                  <w:szCs w:val="22"/>
                </w:rPr>
                <w:id w:val="-17265199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100FF" w:rsidRPr="00B4409B">
                  <w:rPr>
                    <w:rFonts w:ascii="MS Gothic" w:eastAsia="MS Gothic" w:hAnsi="MS Gothic" w:hint="eastAsia"/>
                    <w:b/>
                    <w:sz w:val="22"/>
                    <w:szCs w:val="22"/>
                  </w:rPr>
                  <w:t>☐</w:t>
                </w:r>
              </w:sdtContent>
            </w:sdt>
            <w:r w:rsidR="009100FF" w:rsidRPr="00B4409B">
              <w:rPr>
                <w:b/>
                <w:sz w:val="22"/>
                <w:szCs w:val="22"/>
              </w:rPr>
              <w:t xml:space="preserve"> Host Family</w:t>
            </w:r>
          </w:p>
        </w:tc>
      </w:tr>
      <w:tr w:rsidR="001C1672" w:rsidRPr="00B4409B" w14:paraId="56B6ADE3" w14:textId="77777777" w:rsidTr="00183D02">
        <w:trPr>
          <w:trHeight w:val="600"/>
        </w:trPr>
        <w:tc>
          <w:tcPr>
            <w:tcW w:w="4962" w:type="dxa"/>
            <w:shd w:val="clear" w:color="auto" w:fill="E5DFEC" w:themeFill="accent4" w:themeFillTint="33"/>
            <w:vAlign w:val="center"/>
          </w:tcPr>
          <w:p w14:paraId="5664754C" w14:textId="3F7B7E4E" w:rsidR="00BE495B" w:rsidRPr="00183D02" w:rsidRDefault="00BE495B" w:rsidP="00183D02">
            <w:pPr>
              <w:rPr>
                <w:b/>
                <w:sz w:val="22"/>
                <w:szCs w:val="22"/>
              </w:rPr>
            </w:pPr>
            <w:r w:rsidRPr="00B4409B">
              <w:rPr>
                <w:b/>
                <w:sz w:val="22"/>
                <w:szCs w:val="22"/>
              </w:rPr>
              <w:t>Ha</w:t>
            </w:r>
            <w:r w:rsidR="00635640" w:rsidRPr="00B4409B">
              <w:rPr>
                <w:b/>
                <w:sz w:val="22"/>
                <w:szCs w:val="22"/>
              </w:rPr>
              <w:t xml:space="preserve">ve they </w:t>
            </w:r>
            <w:r w:rsidRPr="00B4409B">
              <w:rPr>
                <w:b/>
                <w:sz w:val="22"/>
                <w:szCs w:val="22"/>
              </w:rPr>
              <w:t>consented to this referral?</w:t>
            </w:r>
          </w:p>
        </w:tc>
        <w:tc>
          <w:tcPr>
            <w:tcW w:w="5812" w:type="dxa"/>
            <w:shd w:val="clear" w:color="auto" w:fill="auto"/>
          </w:tcPr>
          <w:p w14:paraId="66F4C1AB" w14:textId="3BB2A9E2" w:rsidR="001C1672" w:rsidRPr="00B4409B" w:rsidRDefault="001C1672" w:rsidP="000B5B95">
            <w:pPr>
              <w:rPr>
                <w:sz w:val="22"/>
                <w:szCs w:val="22"/>
              </w:rPr>
            </w:pPr>
          </w:p>
        </w:tc>
      </w:tr>
      <w:tr w:rsidR="001C1672" w:rsidRPr="00B4409B" w14:paraId="3823F699" w14:textId="77777777" w:rsidTr="00183D02">
        <w:trPr>
          <w:trHeight w:val="600"/>
        </w:trPr>
        <w:tc>
          <w:tcPr>
            <w:tcW w:w="4962" w:type="dxa"/>
            <w:shd w:val="clear" w:color="auto" w:fill="E5DFEC" w:themeFill="accent4" w:themeFillTint="33"/>
            <w:vAlign w:val="center"/>
          </w:tcPr>
          <w:p w14:paraId="78594490" w14:textId="70E3712D" w:rsidR="001C1672" w:rsidRPr="00183D02" w:rsidRDefault="001C1672" w:rsidP="00183D02">
            <w:pPr>
              <w:rPr>
                <w:b/>
                <w:sz w:val="22"/>
                <w:szCs w:val="22"/>
              </w:rPr>
            </w:pPr>
            <w:r w:rsidRPr="00B4409B">
              <w:rPr>
                <w:b/>
                <w:sz w:val="22"/>
                <w:szCs w:val="22"/>
              </w:rPr>
              <w:t>Name(s)</w:t>
            </w:r>
          </w:p>
        </w:tc>
        <w:tc>
          <w:tcPr>
            <w:tcW w:w="5812" w:type="dxa"/>
            <w:shd w:val="clear" w:color="auto" w:fill="auto"/>
          </w:tcPr>
          <w:p w14:paraId="13A83C74" w14:textId="502C1D9E" w:rsidR="001C1672" w:rsidRPr="00B4409B" w:rsidRDefault="001C1672" w:rsidP="000B5B95">
            <w:pPr>
              <w:rPr>
                <w:sz w:val="22"/>
                <w:szCs w:val="22"/>
              </w:rPr>
            </w:pPr>
          </w:p>
        </w:tc>
      </w:tr>
      <w:tr w:rsidR="00635640" w:rsidRPr="00B4409B" w14:paraId="60048148" w14:textId="77777777" w:rsidTr="00183D02">
        <w:trPr>
          <w:trHeight w:val="600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5DFEC" w:themeFill="accent4" w:themeFillTint="33"/>
            <w:vAlign w:val="center"/>
          </w:tcPr>
          <w:p w14:paraId="203454C7" w14:textId="6BFAA458" w:rsidR="00635640" w:rsidRPr="00B4409B" w:rsidRDefault="00635640" w:rsidP="00183D02">
            <w:pPr>
              <w:rPr>
                <w:b/>
                <w:sz w:val="22"/>
                <w:szCs w:val="22"/>
              </w:rPr>
            </w:pPr>
            <w:r w:rsidRPr="00B4409B">
              <w:rPr>
                <w:b/>
                <w:sz w:val="22"/>
                <w:szCs w:val="22"/>
              </w:rPr>
              <w:t>Address (or planned Scotland address):</w:t>
            </w:r>
          </w:p>
        </w:tc>
        <w:tc>
          <w:tcPr>
            <w:tcW w:w="5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2A506D9" w14:textId="0A90646A" w:rsidR="00635640" w:rsidRPr="00B4409B" w:rsidRDefault="00635640" w:rsidP="003008FB">
            <w:pPr>
              <w:rPr>
                <w:sz w:val="22"/>
                <w:szCs w:val="22"/>
              </w:rPr>
            </w:pPr>
          </w:p>
        </w:tc>
      </w:tr>
      <w:tr w:rsidR="00BE495B" w:rsidRPr="00B4409B" w14:paraId="2BEFDD99" w14:textId="77777777" w:rsidTr="00183D02">
        <w:trPr>
          <w:trHeight w:val="600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5DFEC" w:themeFill="accent4" w:themeFillTint="33"/>
            <w:vAlign w:val="center"/>
          </w:tcPr>
          <w:p w14:paraId="57810A28" w14:textId="07BE1D75" w:rsidR="00BE495B" w:rsidRPr="00B4409B" w:rsidRDefault="00417459" w:rsidP="00183D02">
            <w:pPr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 xml:space="preserve">Name &amp; </w:t>
            </w:r>
            <w:r w:rsidR="00BE495B" w:rsidRPr="00B4409B">
              <w:rPr>
                <w:b/>
                <w:sz w:val="22"/>
                <w:szCs w:val="22"/>
              </w:rPr>
              <w:t>Telephone Number</w:t>
            </w:r>
            <w:r>
              <w:rPr>
                <w:b/>
                <w:sz w:val="22"/>
                <w:szCs w:val="22"/>
              </w:rPr>
              <w:t xml:space="preserve"> of main contact</w:t>
            </w:r>
            <w:r w:rsidR="00BE495B" w:rsidRPr="00B4409B">
              <w:rPr>
                <w:b/>
                <w:sz w:val="22"/>
                <w:szCs w:val="22"/>
              </w:rPr>
              <w:t>:</w:t>
            </w:r>
          </w:p>
        </w:tc>
        <w:tc>
          <w:tcPr>
            <w:tcW w:w="5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6F7BDF" w14:textId="6068E290" w:rsidR="00BE495B" w:rsidRPr="00B4409B" w:rsidRDefault="00BE495B" w:rsidP="007A72E6">
            <w:pPr>
              <w:rPr>
                <w:sz w:val="22"/>
                <w:szCs w:val="22"/>
              </w:rPr>
            </w:pPr>
          </w:p>
        </w:tc>
      </w:tr>
      <w:tr w:rsidR="006B181B" w:rsidRPr="00B4409B" w14:paraId="5EDE47F1" w14:textId="77777777" w:rsidTr="00183D02">
        <w:trPr>
          <w:trHeight w:val="600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5DFEC" w:themeFill="accent4" w:themeFillTint="33"/>
            <w:vAlign w:val="center"/>
          </w:tcPr>
          <w:p w14:paraId="040D0BB4" w14:textId="56825C89" w:rsidR="006B181B" w:rsidRDefault="006B181B" w:rsidP="00183D02">
            <w:pPr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Email Address:</w:t>
            </w:r>
          </w:p>
        </w:tc>
        <w:tc>
          <w:tcPr>
            <w:tcW w:w="5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386A115" w14:textId="77777777" w:rsidR="006B181B" w:rsidRPr="00B4409B" w:rsidRDefault="006B181B" w:rsidP="007A72E6">
            <w:pPr>
              <w:rPr>
                <w:sz w:val="22"/>
                <w:szCs w:val="22"/>
              </w:rPr>
            </w:pPr>
          </w:p>
        </w:tc>
      </w:tr>
      <w:tr w:rsidR="001C1672" w:rsidRPr="00B4409B" w14:paraId="31FD3D15" w14:textId="77777777" w:rsidTr="00183D02">
        <w:trPr>
          <w:trHeight w:val="454"/>
        </w:trPr>
        <w:tc>
          <w:tcPr>
            <w:tcW w:w="4962" w:type="dxa"/>
            <w:shd w:val="clear" w:color="auto" w:fill="E5DFEC" w:themeFill="accent4" w:themeFillTint="33"/>
            <w:vAlign w:val="center"/>
          </w:tcPr>
          <w:p w14:paraId="3E381B83" w14:textId="50AEB9BE" w:rsidR="001C1672" w:rsidRPr="006B7402" w:rsidRDefault="00A9775F" w:rsidP="00183D02">
            <w:pPr>
              <w:rPr>
                <w:b/>
                <w:sz w:val="22"/>
                <w:szCs w:val="22"/>
              </w:rPr>
            </w:pPr>
            <w:r w:rsidRPr="00B4409B">
              <w:rPr>
                <w:b/>
                <w:sz w:val="22"/>
                <w:szCs w:val="22"/>
              </w:rPr>
              <w:t>Name</w:t>
            </w:r>
            <w:r w:rsidR="001C1672" w:rsidRPr="00B4409B">
              <w:rPr>
                <w:b/>
                <w:sz w:val="22"/>
                <w:szCs w:val="22"/>
              </w:rPr>
              <w:t xml:space="preserve"> of Children in </w:t>
            </w:r>
            <w:r w:rsidR="005D7D14" w:rsidRPr="00B4409B">
              <w:rPr>
                <w:b/>
                <w:sz w:val="22"/>
                <w:szCs w:val="22"/>
              </w:rPr>
              <w:t>the family</w:t>
            </w:r>
            <w:r w:rsidR="00BE495B" w:rsidRPr="00B4409B">
              <w:rPr>
                <w:b/>
                <w:sz w:val="22"/>
                <w:szCs w:val="22"/>
              </w:rPr>
              <w:t>:</w:t>
            </w:r>
          </w:p>
        </w:tc>
        <w:tc>
          <w:tcPr>
            <w:tcW w:w="5812" w:type="dxa"/>
            <w:shd w:val="clear" w:color="auto" w:fill="auto"/>
          </w:tcPr>
          <w:p w14:paraId="098442A4" w14:textId="32C8A706" w:rsidR="001C1672" w:rsidRPr="00B4409B" w:rsidRDefault="001C1672" w:rsidP="000B5B95">
            <w:pPr>
              <w:rPr>
                <w:sz w:val="22"/>
                <w:szCs w:val="22"/>
              </w:rPr>
            </w:pPr>
          </w:p>
        </w:tc>
      </w:tr>
      <w:tr w:rsidR="001C1672" w:rsidRPr="00B4409B" w14:paraId="6EB67691" w14:textId="77777777" w:rsidTr="008E7A3F">
        <w:trPr>
          <w:trHeight w:val="413"/>
        </w:trPr>
        <w:tc>
          <w:tcPr>
            <w:tcW w:w="4962" w:type="dxa"/>
            <w:shd w:val="clear" w:color="auto" w:fill="E5DFEC" w:themeFill="accent4" w:themeFillTint="33"/>
            <w:vAlign w:val="center"/>
          </w:tcPr>
          <w:p w14:paraId="6D5AB305" w14:textId="6C79E07C" w:rsidR="00643AB8" w:rsidRDefault="00643AB8" w:rsidP="008E7A3F">
            <w:pPr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Date of Birth &amp;</w:t>
            </w:r>
          </w:p>
          <w:p w14:paraId="6D05ABED" w14:textId="35DA552D" w:rsidR="006B7402" w:rsidRDefault="001C1672" w:rsidP="008E7A3F">
            <w:pPr>
              <w:rPr>
                <w:b/>
                <w:sz w:val="22"/>
                <w:szCs w:val="22"/>
              </w:rPr>
            </w:pPr>
            <w:r w:rsidRPr="00B4409B">
              <w:rPr>
                <w:b/>
                <w:sz w:val="22"/>
                <w:szCs w:val="22"/>
              </w:rPr>
              <w:t xml:space="preserve">Age(s) of Children in </w:t>
            </w:r>
            <w:r w:rsidR="005D7D14" w:rsidRPr="00B4409B">
              <w:rPr>
                <w:b/>
                <w:sz w:val="22"/>
                <w:szCs w:val="22"/>
              </w:rPr>
              <w:t>the family</w:t>
            </w:r>
            <w:r w:rsidR="00BE495B" w:rsidRPr="00B4409B">
              <w:rPr>
                <w:b/>
                <w:sz w:val="22"/>
                <w:szCs w:val="22"/>
              </w:rPr>
              <w:t>:</w:t>
            </w:r>
          </w:p>
          <w:p w14:paraId="09920AAA" w14:textId="23AADDA4" w:rsidR="006B7402" w:rsidRPr="006B7402" w:rsidRDefault="006B7402" w:rsidP="008E7A3F">
            <w:pPr>
              <w:rPr>
                <w:b/>
                <w:sz w:val="22"/>
                <w:szCs w:val="22"/>
              </w:rPr>
            </w:pPr>
          </w:p>
        </w:tc>
        <w:tc>
          <w:tcPr>
            <w:tcW w:w="5812" w:type="dxa"/>
            <w:shd w:val="clear" w:color="auto" w:fill="auto"/>
          </w:tcPr>
          <w:p w14:paraId="42AFD621" w14:textId="56BC5C8E" w:rsidR="001C1672" w:rsidRPr="00B4409B" w:rsidRDefault="001C1672" w:rsidP="001C1672">
            <w:pPr>
              <w:rPr>
                <w:sz w:val="22"/>
                <w:szCs w:val="22"/>
              </w:rPr>
            </w:pPr>
          </w:p>
        </w:tc>
      </w:tr>
      <w:tr w:rsidR="00BE495B" w:rsidRPr="00B4409B" w14:paraId="401D54D6" w14:textId="77777777" w:rsidTr="00183D02">
        <w:trPr>
          <w:trHeight w:val="413"/>
        </w:trPr>
        <w:tc>
          <w:tcPr>
            <w:tcW w:w="4962" w:type="dxa"/>
            <w:shd w:val="clear" w:color="auto" w:fill="E5DFEC" w:themeFill="accent4" w:themeFillTint="33"/>
            <w:vAlign w:val="center"/>
          </w:tcPr>
          <w:p w14:paraId="4B63FA80" w14:textId="568671D0" w:rsidR="00BE495B" w:rsidRPr="00B4409B" w:rsidRDefault="00BE495B" w:rsidP="00183D02">
            <w:pPr>
              <w:rPr>
                <w:b/>
                <w:sz w:val="22"/>
                <w:szCs w:val="22"/>
              </w:rPr>
            </w:pPr>
            <w:r w:rsidRPr="00B4409B">
              <w:rPr>
                <w:b/>
                <w:sz w:val="22"/>
                <w:szCs w:val="22"/>
              </w:rPr>
              <w:t>Ethnic Origin:</w:t>
            </w:r>
          </w:p>
        </w:tc>
        <w:tc>
          <w:tcPr>
            <w:tcW w:w="5812" w:type="dxa"/>
            <w:shd w:val="clear" w:color="auto" w:fill="auto"/>
          </w:tcPr>
          <w:p w14:paraId="558DE880" w14:textId="1337A974" w:rsidR="00BE495B" w:rsidRPr="00B4409B" w:rsidRDefault="00BE495B" w:rsidP="001C1672">
            <w:pPr>
              <w:rPr>
                <w:sz w:val="22"/>
                <w:szCs w:val="22"/>
              </w:rPr>
            </w:pPr>
          </w:p>
        </w:tc>
      </w:tr>
      <w:tr w:rsidR="00FF6DB3" w:rsidRPr="00B4409B" w14:paraId="2FA860DE" w14:textId="77777777" w:rsidTr="00183D02">
        <w:trPr>
          <w:trHeight w:val="413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5DFEC" w:themeFill="accent4" w:themeFillTint="33"/>
            <w:vAlign w:val="center"/>
          </w:tcPr>
          <w:p w14:paraId="4D92AD9F" w14:textId="3D18B824" w:rsidR="00FF6DB3" w:rsidRPr="00B4409B" w:rsidRDefault="00C8026C" w:rsidP="00183D02">
            <w:pPr>
              <w:rPr>
                <w:b/>
                <w:sz w:val="16"/>
                <w:szCs w:val="22"/>
              </w:rPr>
            </w:pPr>
            <w:r w:rsidRPr="00B4409B">
              <w:rPr>
                <w:b/>
                <w:sz w:val="22"/>
                <w:szCs w:val="22"/>
              </w:rPr>
              <w:t xml:space="preserve">Language needs: </w:t>
            </w:r>
            <w:r w:rsidR="00076D17" w:rsidRPr="00B4409B">
              <w:rPr>
                <w:b/>
                <w:sz w:val="22"/>
                <w:szCs w:val="22"/>
              </w:rPr>
              <w:t>e.g.,</w:t>
            </w:r>
            <w:r w:rsidRPr="00B4409B">
              <w:rPr>
                <w:b/>
                <w:sz w:val="22"/>
                <w:szCs w:val="22"/>
              </w:rPr>
              <w:t xml:space="preserve"> interpreter required </w:t>
            </w:r>
            <w:r w:rsidR="00390054">
              <w:rPr>
                <w:b/>
                <w:sz w:val="22"/>
                <w:szCs w:val="22"/>
              </w:rPr>
              <w:t>in</w:t>
            </w:r>
            <w:r w:rsidR="00125138">
              <w:rPr>
                <w:b/>
                <w:sz w:val="22"/>
                <w:szCs w:val="22"/>
              </w:rPr>
              <w:t xml:space="preserve"> </w:t>
            </w:r>
            <w:r w:rsidRPr="00B4409B">
              <w:rPr>
                <w:b/>
                <w:sz w:val="22"/>
                <w:szCs w:val="22"/>
              </w:rPr>
              <w:t>what language</w:t>
            </w:r>
          </w:p>
        </w:tc>
        <w:tc>
          <w:tcPr>
            <w:tcW w:w="5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1B9178" w14:textId="596C6FE7" w:rsidR="00FF6DB3" w:rsidRPr="00B4409B" w:rsidRDefault="00FF6DB3" w:rsidP="007A72E6">
            <w:pPr>
              <w:rPr>
                <w:sz w:val="22"/>
                <w:szCs w:val="22"/>
              </w:rPr>
            </w:pPr>
          </w:p>
        </w:tc>
      </w:tr>
      <w:tr w:rsidR="00FF6DB3" w:rsidRPr="00B4409B" w14:paraId="29488F03" w14:textId="77777777" w:rsidTr="00183D02">
        <w:trPr>
          <w:trHeight w:val="413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5DFEC" w:themeFill="accent4" w:themeFillTint="33"/>
            <w:vAlign w:val="center"/>
          </w:tcPr>
          <w:p w14:paraId="2A069A03" w14:textId="78867E40" w:rsidR="00FF6DB3" w:rsidRPr="00125138" w:rsidRDefault="00FF6DB3" w:rsidP="00183D02">
            <w:pPr>
              <w:rPr>
                <w:b/>
                <w:sz w:val="22"/>
                <w:szCs w:val="22"/>
              </w:rPr>
            </w:pPr>
            <w:r w:rsidRPr="00B4409B">
              <w:rPr>
                <w:b/>
                <w:sz w:val="22"/>
                <w:szCs w:val="22"/>
              </w:rPr>
              <w:t>Any additional communication needs identified?</w:t>
            </w:r>
          </w:p>
        </w:tc>
        <w:tc>
          <w:tcPr>
            <w:tcW w:w="5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A4F24ED" w14:textId="300DC391" w:rsidR="00FF6DB3" w:rsidRPr="00B4409B" w:rsidRDefault="00FF6DB3" w:rsidP="007A72E6">
            <w:pPr>
              <w:rPr>
                <w:sz w:val="22"/>
                <w:szCs w:val="22"/>
              </w:rPr>
            </w:pPr>
          </w:p>
        </w:tc>
      </w:tr>
      <w:tr w:rsidR="004B5E99" w:rsidRPr="00B4409B" w14:paraId="4BE921A1" w14:textId="77777777" w:rsidTr="00183D02">
        <w:trPr>
          <w:trHeight w:val="413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5DFEC" w:themeFill="accent4" w:themeFillTint="33"/>
            <w:vAlign w:val="center"/>
          </w:tcPr>
          <w:p w14:paraId="1CBD263F" w14:textId="7FCECB35" w:rsidR="004B5E99" w:rsidRPr="00B4409B" w:rsidRDefault="00000940" w:rsidP="00183D02">
            <w:pPr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Are</w:t>
            </w:r>
            <w:r w:rsidR="007D3FC9">
              <w:rPr>
                <w:b/>
                <w:sz w:val="22"/>
                <w:szCs w:val="22"/>
              </w:rPr>
              <w:t xml:space="preserve"> the family </w:t>
            </w:r>
            <w:r>
              <w:rPr>
                <w:b/>
                <w:sz w:val="22"/>
                <w:szCs w:val="22"/>
              </w:rPr>
              <w:t xml:space="preserve">currently </w:t>
            </w:r>
            <w:r w:rsidR="008923FB">
              <w:rPr>
                <w:b/>
                <w:sz w:val="22"/>
                <w:szCs w:val="22"/>
              </w:rPr>
              <w:t>working with any</w:t>
            </w:r>
            <w:r w:rsidR="001E4FEE">
              <w:rPr>
                <w:b/>
                <w:sz w:val="22"/>
                <w:szCs w:val="22"/>
              </w:rPr>
              <w:t xml:space="preserve"> other</w:t>
            </w:r>
            <w:r w:rsidR="005F5653">
              <w:rPr>
                <w:b/>
                <w:sz w:val="22"/>
                <w:szCs w:val="22"/>
              </w:rPr>
              <w:t xml:space="preserve"> </w:t>
            </w:r>
            <w:r w:rsidR="003D58CD">
              <w:rPr>
                <w:b/>
                <w:sz w:val="22"/>
                <w:szCs w:val="22"/>
              </w:rPr>
              <w:t xml:space="preserve">support </w:t>
            </w:r>
            <w:r w:rsidR="00D72E20">
              <w:rPr>
                <w:b/>
                <w:sz w:val="22"/>
                <w:szCs w:val="22"/>
              </w:rPr>
              <w:t>or integration</w:t>
            </w:r>
            <w:r w:rsidR="003D58CD">
              <w:rPr>
                <w:b/>
                <w:sz w:val="22"/>
                <w:szCs w:val="22"/>
              </w:rPr>
              <w:t xml:space="preserve"> worker</w:t>
            </w:r>
            <w:r w:rsidR="008923FB">
              <w:rPr>
                <w:b/>
                <w:sz w:val="22"/>
                <w:szCs w:val="22"/>
              </w:rPr>
              <w:t>s</w:t>
            </w:r>
            <w:r w:rsidR="003D58CD">
              <w:rPr>
                <w:b/>
                <w:sz w:val="22"/>
                <w:szCs w:val="22"/>
              </w:rPr>
              <w:t xml:space="preserve">? If so, please provide details. </w:t>
            </w:r>
          </w:p>
        </w:tc>
        <w:tc>
          <w:tcPr>
            <w:tcW w:w="5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F70F80F" w14:textId="77777777" w:rsidR="004B5E99" w:rsidRPr="00B4409B" w:rsidRDefault="004B5E99" w:rsidP="007A72E6">
            <w:pPr>
              <w:rPr>
                <w:sz w:val="22"/>
                <w:szCs w:val="22"/>
              </w:rPr>
            </w:pPr>
          </w:p>
        </w:tc>
      </w:tr>
      <w:tr w:rsidR="00F24E48" w:rsidRPr="00B4409B" w14:paraId="51E0B40E" w14:textId="77777777" w:rsidTr="00183D02">
        <w:trPr>
          <w:trHeight w:val="413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5DFEC" w:themeFill="accent4" w:themeFillTint="33"/>
            <w:vAlign w:val="center"/>
          </w:tcPr>
          <w:p w14:paraId="7716032B" w14:textId="0BDDA8E7" w:rsidR="00F24E48" w:rsidRDefault="00F24E48" w:rsidP="00183D02">
            <w:pPr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 xml:space="preserve">Does the Family/Host have access to Benefits/Host </w:t>
            </w:r>
            <w:proofErr w:type="gramStart"/>
            <w:r>
              <w:rPr>
                <w:b/>
                <w:sz w:val="22"/>
                <w:szCs w:val="22"/>
              </w:rPr>
              <w:t>Payments ?</w:t>
            </w:r>
            <w:proofErr w:type="gramEnd"/>
          </w:p>
        </w:tc>
        <w:tc>
          <w:tcPr>
            <w:tcW w:w="5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2848B4C" w14:textId="77777777" w:rsidR="00F24E48" w:rsidRPr="00B4409B" w:rsidRDefault="00F24E48" w:rsidP="007A72E6">
            <w:pPr>
              <w:rPr>
                <w:sz w:val="22"/>
                <w:szCs w:val="22"/>
              </w:rPr>
            </w:pPr>
          </w:p>
        </w:tc>
      </w:tr>
      <w:tr w:rsidR="00FF6DB3" w:rsidRPr="00B4409B" w14:paraId="33A007E8" w14:textId="77777777" w:rsidTr="00B4409B">
        <w:trPr>
          <w:trHeight w:val="843"/>
        </w:trPr>
        <w:tc>
          <w:tcPr>
            <w:tcW w:w="10774" w:type="dxa"/>
            <w:gridSpan w:val="2"/>
            <w:shd w:val="clear" w:color="auto" w:fill="auto"/>
          </w:tcPr>
          <w:p w14:paraId="380C02F7" w14:textId="3555651A" w:rsidR="00CB3BF3" w:rsidRDefault="004B5E99" w:rsidP="00B4409B">
            <w:pPr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Reason(s) for Referral</w:t>
            </w:r>
            <w:r w:rsidR="00635640" w:rsidRPr="00B4409B">
              <w:rPr>
                <w:b/>
                <w:sz w:val="22"/>
                <w:szCs w:val="22"/>
              </w:rPr>
              <w:t>:</w:t>
            </w:r>
          </w:p>
          <w:p w14:paraId="3E1B430D" w14:textId="77777777" w:rsidR="00125138" w:rsidRDefault="00125138" w:rsidP="00B4409B">
            <w:pPr>
              <w:rPr>
                <w:b/>
                <w:sz w:val="22"/>
                <w:szCs w:val="22"/>
              </w:rPr>
            </w:pPr>
          </w:p>
          <w:p w14:paraId="01029000" w14:textId="77777777" w:rsidR="00125138" w:rsidRDefault="00125138" w:rsidP="00B4409B">
            <w:pPr>
              <w:rPr>
                <w:b/>
                <w:sz w:val="22"/>
                <w:szCs w:val="22"/>
              </w:rPr>
            </w:pPr>
          </w:p>
          <w:p w14:paraId="6F5C5F9B" w14:textId="6CC910A9" w:rsidR="00125138" w:rsidRDefault="00125138" w:rsidP="00B4409B">
            <w:pPr>
              <w:rPr>
                <w:b/>
                <w:sz w:val="22"/>
                <w:szCs w:val="22"/>
              </w:rPr>
            </w:pPr>
          </w:p>
          <w:p w14:paraId="78910C24" w14:textId="3B56AA51" w:rsidR="00851FF8" w:rsidRDefault="00851FF8" w:rsidP="00B4409B">
            <w:pPr>
              <w:rPr>
                <w:b/>
                <w:sz w:val="22"/>
                <w:szCs w:val="22"/>
              </w:rPr>
            </w:pPr>
          </w:p>
          <w:p w14:paraId="06D0ABCA" w14:textId="0E5B0701" w:rsidR="00D72E20" w:rsidRDefault="00D72E20" w:rsidP="00B4409B">
            <w:pPr>
              <w:rPr>
                <w:b/>
                <w:sz w:val="22"/>
                <w:szCs w:val="22"/>
              </w:rPr>
            </w:pPr>
          </w:p>
          <w:p w14:paraId="11097A28" w14:textId="2B802C61" w:rsidR="00B51361" w:rsidRPr="00B4409B" w:rsidRDefault="00B51361" w:rsidP="00B4409B">
            <w:pPr>
              <w:rPr>
                <w:bCs/>
                <w:sz w:val="22"/>
                <w:szCs w:val="22"/>
              </w:rPr>
            </w:pPr>
          </w:p>
        </w:tc>
      </w:tr>
      <w:tr w:rsidR="00FF6DB3" w:rsidRPr="00B4409B" w14:paraId="69115362" w14:textId="77777777" w:rsidTr="00B4409B">
        <w:trPr>
          <w:trHeight w:val="982"/>
        </w:trPr>
        <w:tc>
          <w:tcPr>
            <w:tcW w:w="10774" w:type="dxa"/>
            <w:gridSpan w:val="2"/>
            <w:shd w:val="clear" w:color="auto" w:fill="auto"/>
          </w:tcPr>
          <w:p w14:paraId="1D5C0BAD" w14:textId="302AD6E7" w:rsidR="00FF6DB3" w:rsidRPr="00B4409B" w:rsidRDefault="00FF6DB3" w:rsidP="00FF6DB3">
            <w:pPr>
              <w:rPr>
                <w:b/>
                <w:sz w:val="22"/>
                <w:szCs w:val="22"/>
              </w:rPr>
            </w:pPr>
            <w:r w:rsidRPr="00B4409B">
              <w:rPr>
                <w:b/>
                <w:sz w:val="22"/>
                <w:szCs w:val="22"/>
              </w:rPr>
              <w:lastRenderedPageBreak/>
              <w:t xml:space="preserve">Are there any additional </w:t>
            </w:r>
            <w:r w:rsidR="00635640" w:rsidRPr="00B4409B">
              <w:rPr>
                <w:b/>
                <w:sz w:val="22"/>
                <w:szCs w:val="22"/>
              </w:rPr>
              <w:t>needs/</w:t>
            </w:r>
            <w:r w:rsidRPr="00B4409B">
              <w:rPr>
                <w:b/>
                <w:sz w:val="22"/>
                <w:szCs w:val="22"/>
              </w:rPr>
              <w:t>risks identified?</w:t>
            </w:r>
          </w:p>
          <w:p w14:paraId="5FCD7BC0" w14:textId="77777777" w:rsidR="00FF6DB3" w:rsidRPr="00B4409B" w:rsidRDefault="00FF6DB3" w:rsidP="00FF6DB3">
            <w:pPr>
              <w:rPr>
                <w:b/>
                <w:sz w:val="22"/>
                <w:szCs w:val="22"/>
              </w:rPr>
            </w:pPr>
          </w:p>
        </w:tc>
      </w:tr>
      <w:tr w:rsidR="00C170ED" w:rsidRPr="00B4409B" w14:paraId="67E4B8E8" w14:textId="77777777" w:rsidTr="00B4409B">
        <w:trPr>
          <w:trHeight w:val="982"/>
        </w:trPr>
        <w:tc>
          <w:tcPr>
            <w:tcW w:w="10774" w:type="dxa"/>
            <w:gridSpan w:val="2"/>
            <w:shd w:val="clear" w:color="auto" w:fill="auto"/>
          </w:tcPr>
          <w:p w14:paraId="243683A6" w14:textId="5682EC73" w:rsidR="00C170ED" w:rsidRDefault="006B181B" w:rsidP="00FF6DB3">
            <w:pPr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Details of support</w:t>
            </w:r>
            <w:r w:rsidR="00C170ED">
              <w:rPr>
                <w:b/>
                <w:sz w:val="22"/>
                <w:szCs w:val="22"/>
              </w:rPr>
              <w:t xml:space="preserve"> offered by Helpline Staff</w:t>
            </w:r>
            <w:r>
              <w:rPr>
                <w:b/>
                <w:sz w:val="22"/>
                <w:szCs w:val="22"/>
              </w:rPr>
              <w:t xml:space="preserve"> (Leave blank if not applicable)</w:t>
            </w:r>
          </w:p>
          <w:p w14:paraId="7A3D5D40" w14:textId="77777777" w:rsidR="00C170ED" w:rsidRDefault="00C170ED" w:rsidP="00FF6DB3">
            <w:pPr>
              <w:rPr>
                <w:b/>
                <w:sz w:val="22"/>
                <w:szCs w:val="22"/>
              </w:rPr>
            </w:pPr>
          </w:p>
          <w:p w14:paraId="103BF9A4" w14:textId="5A65460E" w:rsidR="00C170ED" w:rsidRPr="00B4409B" w:rsidRDefault="00C170ED" w:rsidP="00FF6DB3">
            <w:pPr>
              <w:rPr>
                <w:b/>
                <w:sz w:val="22"/>
                <w:szCs w:val="22"/>
              </w:rPr>
            </w:pPr>
          </w:p>
        </w:tc>
      </w:tr>
    </w:tbl>
    <w:p w14:paraId="1062FCAC" w14:textId="218CDAB8" w:rsidR="00D320DB" w:rsidRPr="00B4409B" w:rsidRDefault="00D320DB" w:rsidP="00D320DB">
      <w:pPr>
        <w:rPr>
          <w:rFonts w:ascii="Arial" w:eastAsiaTheme="minorEastAsia" w:hAnsi="Arial" w:cs="Arial"/>
          <w:b/>
          <w:bCs/>
          <w:noProof/>
          <w:color w:val="00B050"/>
        </w:rPr>
      </w:pPr>
    </w:p>
    <w:tbl>
      <w:tblPr>
        <w:tblStyle w:val="TableGrid"/>
        <w:tblW w:w="10768" w:type="dxa"/>
        <w:tblLook w:val="04A0" w:firstRow="1" w:lastRow="0" w:firstColumn="1" w:lastColumn="0" w:noHBand="0" w:noVBand="1"/>
      </w:tblPr>
      <w:tblGrid>
        <w:gridCol w:w="5228"/>
        <w:gridCol w:w="5540"/>
      </w:tblGrid>
      <w:tr w:rsidR="00B76A2A" w14:paraId="1FA45E8A" w14:textId="77777777" w:rsidTr="00B76A2A">
        <w:tc>
          <w:tcPr>
            <w:tcW w:w="5228" w:type="dxa"/>
          </w:tcPr>
          <w:p w14:paraId="2B39320E" w14:textId="78E6099F" w:rsidR="00B76A2A" w:rsidRPr="00B76A2A" w:rsidRDefault="00B76A2A" w:rsidP="00256AE7">
            <w:pPr>
              <w:rPr>
                <w:b/>
                <w:bCs/>
                <w:sz w:val="20"/>
                <w:szCs w:val="20"/>
              </w:rPr>
            </w:pPr>
            <w:r w:rsidRPr="00B76A2A">
              <w:rPr>
                <w:b/>
                <w:bCs/>
                <w:sz w:val="20"/>
                <w:szCs w:val="20"/>
              </w:rPr>
              <w:t xml:space="preserve">Office Use Only: </w:t>
            </w:r>
          </w:p>
        </w:tc>
        <w:tc>
          <w:tcPr>
            <w:tcW w:w="5540" w:type="dxa"/>
          </w:tcPr>
          <w:p w14:paraId="4C421ECC" w14:textId="77777777" w:rsidR="00B76A2A" w:rsidRPr="00B76A2A" w:rsidRDefault="00B76A2A" w:rsidP="00256AE7">
            <w:pPr>
              <w:rPr>
                <w:b/>
                <w:bCs/>
                <w:sz w:val="20"/>
                <w:szCs w:val="20"/>
              </w:rPr>
            </w:pPr>
          </w:p>
        </w:tc>
      </w:tr>
      <w:tr w:rsidR="00B76A2A" w14:paraId="6DC64F7C" w14:textId="77777777" w:rsidTr="00B76A2A">
        <w:tc>
          <w:tcPr>
            <w:tcW w:w="5228" w:type="dxa"/>
          </w:tcPr>
          <w:p w14:paraId="7FCB9338" w14:textId="2C0C1957" w:rsidR="00B76A2A" w:rsidRPr="00B76A2A" w:rsidRDefault="00B76A2A" w:rsidP="00256AE7">
            <w:pPr>
              <w:rPr>
                <w:b/>
                <w:bCs/>
                <w:sz w:val="20"/>
                <w:szCs w:val="20"/>
              </w:rPr>
            </w:pPr>
            <w:r w:rsidRPr="00B76A2A">
              <w:rPr>
                <w:b/>
                <w:bCs/>
                <w:sz w:val="20"/>
                <w:szCs w:val="20"/>
              </w:rPr>
              <w:t>Date Received:</w:t>
            </w:r>
          </w:p>
        </w:tc>
        <w:tc>
          <w:tcPr>
            <w:tcW w:w="5540" w:type="dxa"/>
          </w:tcPr>
          <w:p w14:paraId="3FDBC94C" w14:textId="3E458D13" w:rsidR="00B76A2A" w:rsidRPr="00B76A2A" w:rsidRDefault="00B76A2A" w:rsidP="00256AE7">
            <w:pPr>
              <w:rPr>
                <w:b/>
                <w:bCs/>
                <w:sz w:val="20"/>
                <w:szCs w:val="20"/>
              </w:rPr>
            </w:pPr>
            <w:r w:rsidRPr="00B76A2A">
              <w:rPr>
                <w:b/>
                <w:bCs/>
                <w:sz w:val="20"/>
                <w:szCs w:val="20"/>
              </w:rPr>
              <w:t>Date Allocated:</w:t>
            </w:r>
          </w:p>
        </w:tc>
      </w:tr>
    </w:tbl>
    <w:p w14:paraId="3B361549" w14:textId="4084030A" w:rsidR="00FC0912" w:rsidRPr="00FC0912" w:rsidRDefault="00FC0912" w:rsidP="00256AE7">
      <w:pPr>
        <w:rPr>
          <w:b/>
          <w:bCs/>
        </w:rPr>
      </w:pPr>
    </w:p>
    <w:sectPr w:rsidR="00FC0912" w:rsidRPr="00FC0912" w:rsidSect="00256AE7">
      <w:headerReference w:type="default" r:id="rId7"/>
      <w:footerReference w:type="default" r:id="rId8"/>
      <w:pgSz w:w="11907" w:h="16840" w:code="9"/>
      <w:pgMar w:top="720" w:right="720" w:bottom="720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85156B" w14:textId="77777777" w:rsidR="008C1D02" w:rsidRDefault="008C1D02" w:rsidP="00256AE7">
      <w:r>
        <w:separator/>
      </w:r>
    </w:p>
  </w:endnote>
  <w:endnote w:type="continuationSeparator" w:id="0">
    <w:p w14:paraId="3D83DF87" w14:textId="77777777" w:rsidR="008C1D02" w:rsidRDefault="008C1D02" w:rsidP="00256AE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B95650" w14:textId="2399629E" w:rsidR="00763DFE" w:rsidRDefault="00763DFE">
    <w:pPr>
      <w:pStyle w:val="Footer"/>
      <w:rPr>
        <w:sz w:val="18"/>
      </w:rPr>
    </w:pPr>
  </w:p>
  <w:p w14:paraId="45311893" w14:textId="77777777" w:rsidR="008B10C8" w:rsidRPr="008B10C8" w:rsidRDefault="008B10C8">
    <w:pPr>
      <w:pStyle w:val="Footer"/>
      <w:rPr>
        <w:sz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CD452C" w14:textId="77777777" w:rsidR="008C1D02" w:rsidRDefault="008C1D02" w:rsidP="00256AE7">
      <w:r>
        <w:separator/>
      </w:r>
    </w:p>
  </w:footnote>
  <w:footnote w:type="continuationSeparator" w:id="0">
    <w:p w14:paraId="4A34FB53" w14:textId="77777777" w:rsidR="008C1D02" w:rsidRDefault="008C1D02" w:rsidP="00256AE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8B3028" w14:textId="77777777" w:rsidR="00256AE7" w:rsidRDefault="00256AE7" w:rsidP="00256AE7">
    <w:pPr>
      <w:pStyle w:val="Header"/>
      <w:jc w:val="right"/>
    </w:pPr>
    <w:r>
      <w:rPr>
        <w:noProof/>
      </w:rPr>
      <w:drawing>
        <wp:inline distT="0" distB="0" distL="0" distR="0" wp14:anchorId="3877760C" wp14:editId="59F8895E">
          <wp:extent cx="1276350" cy="599885"/>
          <wp:effectExtent l="0" t="0" r="0" b="0"/>
          <wp:docPr id="1" name="Picture 1" descr="C:\Users\laura.edwards\AppData\Local\Microsoft\Windows\Temporary Internet Files\Content.Outlook\8TU270Y4\B  UK (CMYK)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laura.edwards\AppData\Local\Microsoft\Windows\Temporary Internet Files\Content.Outlook\8TU270Y4\B  UK (CMYK)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85319" cy="6041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8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readOnly" w:enforcement="0"/>
  <w:defaultTabStop w:val="720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xNzc0NDY1NDY2NzdT0lEKTi0uzszPAykwqgUAZ4aQCSwAAAA="/>
  </w:docVars>
  <w:rsids>
    <w:rsidRoot w:val="00256AE7"/>
    <w:rsid w:val="00000940"/>
    <w:rsid w:val="00015CBF"/>
    <w:rsid w:val="00065F05"/>
    <w:rsid w:val="00076D17"/>
    <w:rsid w:val="000A500B"/>
    <w:rsid w:val="00100B4E"/>
    <w:rsid w:val="00125138"/>
    <w:rsid w:val="00127AD2"/>
    <w:rsid w:val="00166934"/>
    <w:rsid w:val="00183D02"/>
    <w:rsid w:val="001C1672"/>
    <w:rsid w:val="001D413F"/>
    <w:rsid w:val="001E3789"/>
    <w:rsid w:val="001E4FEE"/>
    <w:rsid w:val="00224C38"/>
    <w:rsid w:val="00252408"/>
    <w:rsid w:val="00256AE7"/>
    <w:rsid w:val="0026218B"/>
    <w:rsid w:val="00272DE4"/>
    <w:rsid w:val="00273352"/>
    <w:rsid w:val="00286F09"/>
    <w:rsid w:val="002954FE"/>
    <w:rsid w:val="002B295A"/>
    <w:rsid w:val="002C7FCF"/>
    <w:rsid w:val="003008FB"/>
    <w:rsid w:val="0030392F"/>
    <w:rsid w:val="00316ED7"/>
    <w:rsid w:val="00390054"/>
    <w:rsid w:val="003D58CD"/>
    <w:rsid w:val="003E2700"/>
    <w:rsid w:val="003E76A5"/>
    <w:rsid w:val="00417459"/>
    <w:rsid w:val="00420F86"/>
    <w:rsid w:val="004706B0"/>
    <w:rsid w:val="00483D2B"/>
    <w:rsid w:val="004B5E99"/>
    <w:rsid w:val="004E26FD"/>
    <w:rsid w:val="00544469"/>
    <w:rsid w:val="0055261D"/>
    <w:rsid w:val="00591619"/>
    <w:rsid w:val="005C7E05"/>
    <w:rsid w:val="005D3D8A"/>
    <w:rsid w:val="005D7D14"/>
    <w:rsid w:val="005E5BBA"/>
    <w:rsid w:val="005F5653"/>
    <w:rsid w:val="005F6CAD"/>
    <w:rsid w:val="006048EE"/>
    <w:rsid w:val="00613FAF"/>
    <w:rsid w:val="00627FF5"/>
    <w:rsid w:val="00631D15"/>
    <w:rsid w:val="00635640"/>
    <w:rsid w:val="006435C7"/>
    <w:rsid w:val="00643AB8"/>
    <w:rsid w:val="00643B1C"/>
    <w:rsid w:val="00663584"/>
    <w:rsid w:val="0069543B"/>
    <w:rsid w:val="006B181B"/>
    <w:rsid w:val="006B7402"/>
    <w:rsid w:val="006C66C8"/>
    <w:rsid w:val="006E6D42"/>
    <w:rsid w:val="007154EE"/>
    <w:rsid w:val="00731856"/>
    <w:rsid w:val="00755CDC"/>
    <w:rsid w:val="00763DFE"/>
    <w:rsid w:val="00773FE0"/>
    <w:rsid w:val="00783DDC"/>
    <w:rsid w:val="007B2806"/>
    <w:rsid w:val="007B6992"/>
    <w:rsid w:val="007D3FC9"/>
    <w:rsid w:val="007E481E"/>
    <w:rsid w:val="00825950"/>
    <w:rsid w:val="00851FF8"/>
    <w:rsid w:val="008530AB"/>
    <w:rsid w:val="00890963"/>
    <w:rsid w:val="008923FB"/>
    <w:rsid w:val="00895F99"/>
    <w:rsid w:val="008B10C8"/>
    <w:rsid w:val="008B23CD"/>
    <w:rsid w:val="008C1D02"/>
    <w:rsid w:val="008C5C5A"/>
    <w:rsid w:val="008E7A3F"/>
    <w:rsid w:val="00906BEA"/>
    <w:rsid w:val="009100FF"/>
    <w:rsid w:val="009376FD"/>
    <w:rsid w:val="00945F54"/>
    <w:rsid w:val="0096417D"/>
    <w:rsid w:val="00986FB2"/>
    <w:rsid w:val="00987B51"/>
    <w:rsid w:val="009A423C"/>
    <w:rsid w:val="009D4AED"/>
    <w:rsid w:val="00A855E4"/>
    <w:rsid w:val="00A9775F"/>
    <w:rsid w:val="00AE5939"/>
    <w:rsid w:val="00AF4B17"/>
    <w:rsid w:val="00B219A5"/>
    <w:rsid w:val="00B4409B"/>
    <w:rsid w:val="00B51361"/>
    <w:rsid w:val="00B76A2A"/>
    <w:rsid w:val="00BB1BE5"/>
    <w:rsid w:val="00BE495B"/>
    <w:rsid w:val="00C170ED"/>
    <w:rsid w:val="00C2349F"/>
    <w:rsid w:val="00C4199C"/>
    <w:rsid w:val="00C455FE"/>
    <w:rsid w:val="00C8026C"/>
    <w:rsid w:val="00C91A8A"/>
    <w:rsid w:val="00CA5F7F"/>
    <w:rsid w:val="00CB3BF3"/>
    <w:rsid w:val="00CC2453"/>
    <w:rsid w:val="00CC3A63"/>
    <w:rsid w:val="00CD49AB"/>
    <w:rsid w:val="00CD4F28"/>
    <w:rsid w:val="00CF1198"/>
    <w:rsid w:val="00D14C52"/>
    <w:rsid w:val="00D320DB"/>
    <w:rsid w:val="00D531B5"/>
    <w:rsid w:val="00D72E20"/>
    <w:rsid w:val="00DA2D73"/>
    <w:rsid w:val="00DB161F"/>
    <w:rsid w:val="00DB1D9F"/>
    <w:rsid w:val="00DE4478"/>
    <w:rsid w:val="00E01D97"/>
    <w:rsid w:val="00E2280D"/>
    <w:rsid w:val="00E604A4"/>
    <w:rsid w:val="00EF659F"/>
    <w:rsid w:val="00F24E48"/>
    <w:rsid w:val="00F2553F"/>
    <w:rsid w:val="00F93070"/>
    <w:rsid w:val="00FA12F9"/>
    <w:rsid w:val="00FB620A"/>
    <w:rsid w:val="00FC0912"/>
    <w:rsid w:val="00FC78D7"/>
    <w:rsid w:val="00FD0C51"/>
    <w:rsid w:val="00FE1729"/>
    <w:rsid w:val="00FF45D1"/>
    <w:rsid w:val="00FF6D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D958A5F"/>
  <w15:docId w15:val="{5FC28994-8200-4846-BC10-BCA63DFDE3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Verdana" w:eastAsia="Times New Roman" w:hAnsi="Verdana" w:cs="Times New Roman"/>
        <w:sz w:val="24"/>
        <w:szCs w:val="24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56AE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256AE7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256AE7"/>
  </w:style>
  <w:style w:type="paragraph" w:styleId="Footer">
    <w:name w:val="footer"/>
    <w:basedOn w:val="Normal"/>
    <w:link w:val="FooterChar"/>
    <w:rsid w:val="00256AE7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rsid w:val="00256AE7"/>
  </w:style>
  <w:style w:type="paragraph" w:styleId="BalloonText">
    <w:name w:val="Balloon Text"/>
    <w:basedOn w:val="Normal"/>
    <w:link w:val="BalloonTextChar"/>
    <w:rsid w:val="00256AE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256AE7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256AE7"/>
    <w:rPr>
      <w:color w:val="808080"/>
    </w:rPr>
  </w:style>
  <w:style w:type="character" w:styleId="Hyperlink">
    <w:name w:val="Hyperlink"/>
    <w:basedOn w:val="DefaultParagraphFont"/>
    <w:rsid w:val="00256AE7"/>
    <w:rPr>
      <w:color w:val="0000FF" w:themeColor="hyperlink"/>
      <w:u w:val="single"/>
    </w:rPr>
  </w:style>
  <w:style w:type="character" w:customStyle="1" w:styleId="Style1">
    <w:name w:val="Style1"/>
    <w:basedOn w:val="DefaultParagraphFont"/>
    <w:uiPriority w:val="1"/>
    <w:rsid w:val="00763DFE"/>
    <w:rPr>
      <w:b/>
      <w:sz w:val="40"/>
    </w:rPr>
  </w:style>
  <w:style w:type="character" w:styleId="UnresolvedMention">
    <w:name w:val="Unresolved Mention"/>
    <w:basedOn w:val="DefaultParagraphFont"/>
    <w:uiPriority w:val="99"/>
    <w:semiHidden/>
    <w:unhideWhenUsed/>
    <w:rsid w:val="00FC0912"/>
    <w:rPr>
      <w:color w:val="605E5C"/>
      <w:shd w:val="clear" w:color="auto" w:fill="E1DFDD"/>
    </w:rPr>
  </w:style>
  <w:style w:type="table" w:styleId="TableGrid">
    <w:name w:val="Table Grid"/>
    <w:basedOn w:val="TableNormal"/>
    <w:rsid w:val="00B76A2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8027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130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072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154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scotlandwelcome@barnardos.org.uk" TargetMode="Externa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2</Pages>
  <Words>142</Words>
  <Characters>98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arnardos</Company>
  <LinksUpToDate>false</LinksUpToDate>
  <CharactersWithSpaces>11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aura Edwards</dc:creator>
  <cp:lastModifiedBy>Kirsten Heatly</cp:lastModifiedBy>
  <cp:revision>28</cp:revision>
  <cp:lastPrinted>2020-10-22T11:41:00Z</cp:lastPrinted>
  <dcterms:created xsi:type="dcterms:W3CDTF">2022-08-03T13:53:00Z</dcterms:created>
  <dcterms:modified xsi:type="dcterms:W3CDTF">2022-10-13T13:27:00Z</dcterms:modified>
</cp:coreProperties>
</file>